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575C173" w:rsidP="2F6BC3CA" w:rsidRDefault="0575C173" w14:paraId="339AC79A" w14:textId="06C4810C">
      <w:pPr>
        <w:pStyle w:val="Normal"/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289D99AC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%p </w:t>
      </w:r>
      <w:r w:rsidRPr="2F6BC3CA" w:rsidR="4F3E590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set </w:t>
      </w:r>
      <w:r w:rsidRPr="2F6BC3CA" w:rsidR="4F3E590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</w:t>
      </w:r>
      <w:r w:rsidRPr="2F6BC3CA" w:rsidR="4F3E590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= “</w:t>
      </w:r>
      <w:r w:rsidR="48C93796">
        <w:rPr/>
        <w:t>Defendant</w:t>
      </w:r>
      <w:r w:rsidR="66873C6C">
        <w:rPr/>
        <w:t>’s Answer and Affirmative Defenses</w:t>
      </w:r>
      <w:r w:rsidRPr="2F6BC3CA" w:rsidR="4F3E590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” %}</w:t>
      </w:r>
    </w:p>
    <w:p w:rsidR="43D49915" w:rsidRDefault="43D49915" w14:paraId="09504592" w14:textId="5EB24A15">
      <w:r w:rsidR="63D77E83">
        <w:rPr/>
        <w:t xml:space="preserve">{%p if </w:t>
      </w:r>
      <w:r w:rsidR="63D77E83">
        <w:rPr/>
        <w:t>original_hearing_date_past</w:t>
      </w:r>
      <w:r w:rsidR="63D77E83">
        <w:rPr/>
        <w:t xml:space="preserve"> %}</w:t>
      </w:r>
    </w:p>
    <w:p w:rsidR="43D49915" w:rsidP="2F6BC3CA" w:rsidRDefault="43D49915" w14:paraId="15968AD3" w14:textId="5EC06340">
      <w:pPr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%p set 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_full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= 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+ “\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nWITH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MOTION </w:t>
      </w:r>
      <w:r w:rsidRPr="2F6BC3CA" w:rsidR="1BC301A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F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O</w:t>
      </w:r>
      <w:r w:rsidRPr="2F6BC3CA" w:rsidR="4F2202FC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R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LEAVE</w:t>
      </w:r>
      <w:r w:rsidRPr="2F6BC3CA" w:rsidR="12E070A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TO FILE RESPONSIVE PLEADINGS”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%}</w:t>
      </w:r>
    </w:p>
    <w:p w:rsidR="1DB37016" w:rsidP="2F6BC3CA" w:rsidRDefault="1DB37016" w14:paraId="02D93DC1" w14:textId="4965A54D">
      <w:pPr>
        <w:pStyle w:val="Normal"/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{%p else %}</w:t>
      </w:r>
    </w:p>
    <w:p w:rsidR="1DB37016" w:rsidP="2F6BC3CA" w:rsidRDefault="1DB37016" w14:paraId="4B054935" w14:textId="0950CBA8">
      <w:pPr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%p set </w:t>
      </w: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_full</w:t>
      </w: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= </w:t>
      </w: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</w:t>
      </w: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%}</w:t>
      </w:r>
    </w:p>
    <w:p w:rsidR="1DB37016" w:rsidP="2F6BC3CA" w:rsidRDefault="1DB37016" w14:paraId="22C20480" w14:textId="497F40E9">
      <w:pPr>
        <w:pStyle w:val="Normal"/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{%p endif %}</w:t>
      </w:r>
    </w:p>
    <w:p w:rsidR="160EEC4C" w:rsidP="796210FD" w:rsidRDefault="160EEC4C" w14:paraId="7EF6DBCF" w14:textId="6B7F0960">
      <w:pPr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96210FD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{p </w:t>
      </w:r>
      <w:r w:rsidRPr="796210FD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include_docx_template</w:t>
      </w:r>
      <w:r w:rsidRPr="796210FD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('include_caption.docx',</w:t>
      </w:r>
      <w:r w:rsidRPr="796210FD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caption_title</w:t>
      </w:r>
      <w:r w:rsidRPr="796210FD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= </w:t>
      </w:r>
      <w:r w:rsidRPr="796210FD" w:rsidR="62FF77B8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_full</w:t>
      </w:r>
      <w:r w:rsidRPr="796210FD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) }</w:t>
      </w:r>
      <w:r w:rsidRPr="796210FD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}</w:t>
      </w:r>
    </w:p>
    <w:p w:rsidR="58337180" w:rsidP="58337180" w:rsidRDefault="58337180" w14:paraId="1599BF33" w14:textId="563FD5BA">
      <w:pPr>
        <w:pStyle w:val="Normal"/>
      </w:pPr>
    </w:p>
    <w:p w:rsidR="60999502" w:rsidRDefault="60999502" w14:paraId="4B1552B8" w14:textId="0B7622C9"/>
    <w:p w:rsidR="00172BB9" w:rsidP="00172BB9" w:rsidRDefault="00172BB9" w14:paraId="7434C72A" w14:textId="5EB24A15">
      <w:r w:rsidR="6F33C9D8">
        <w:rPr/>
        <w:t>{</w:t>
      </w:r>
      <w:r w:rsidR="4D93E942">
        <w:rPr/>
        <w:t xml:space="preserve">%p if </w:t>
      </w:r>
      <w:r w:rsidR="61176955">
        <w:rPr/>
        <w:t>original_hearing_date_past</w:t>
      </w:r>
      <w:r w:rsidR="61176955">
        <w:rPr/>
        <w:t xml:space="preserve"> %}</w:t>
      </w:r>
    </w:p>
    <w:p w:rsidRPr="008867F6" w:rsidR="00172BB9" w:rsidP="2BB6B0B2" w:rsidRDefault="00172BB9" w14:paraId="4411CEAD" w14:textId="04061678" w14:noSpellErr="1">
      <w:pPr>
        <w:spacing w:line="480" w:lineRule="auto"/>
        <w:jc w:val="center"/>
      </w:pPr>
      <w:r w:rsidRPr="2BB6B0B2" w:rsidR="00172BB9">
        <w:rPr>
          <w:b w:val="1"/>
          <w:bCs w:val="1"/>
        </w:rPr>
        <w:t>MOTION FOR LEAVE</w:t>
      </w:r>
      <w:r w:rsidRPr="2BB6B0B2" w:rsidR="00755843">
        <w:rPr>
          <w:b w:val="1"/>
          <w:bCs w:val="1"/>
        </w:rPr>
        <w:t xml:space="preserve"> TO FILE RESPONSIVE PLEADINGS</w:t>
      </w:r>
    </w:p>
    <w:p w:rsidR="00172BB9" w:rsidP="00720679" w:rsidRDefault="00172BB9" w14:paraId="33AADD8C" w14:textId="2B8AEB5D">
      <w:pPr>
        <w:spacing w:line="480" w:lineRule="auto"/>
      </w:pPr>
      <w:r w:rsidR="3C310CE6">
        <w:rPr/>
        <w:t xml:space="preserve">{{ </w:t>
      </w:r>
      <w:r w:rsidR="3C310CE6">
        <w:rPr/>
        <w:t>tenant_doc_name</w:t>
      </w:r>
      <w:r w:rsidR="3C310CE6">
        <w:rPr/>
        <w:t xml:space="preserve"> }}</w:t>
      </w:r>
      <w:r w:rsidR="02E87187">
        <w:rPr/>
        <w:t xml:space="preserve"> seeks leave to file </w:t>
      </w:r>
      <w:r w:rsidR="5D39636D">
        <w:rPr/>
        <w:t xml:space="preserve">{{ </w:t>
      </w:r>
      <w:r w:rsidR="5D39636D">
        <w:rPr/>
        <w:t>answer_title</w:t>
      </w:r>
      <w:r w:rsidR="5D39636D">
        <w:rPr/>
        <w:t xml:space="preserve"> }} </w:t>
      </w:r>
      <w:r w:rsidR="02E87187">
        <w:rPr/>
        <w:t xml:space="preserve">pursuant to </w:t>
      </w:r>
      <w:r w:rsidR="1CDD74D8">
        <w:rPr/>
        <w:t xml:space="preserve">§ </w:t>
      </w:r>
      <w:r w:rsidR="02E87187">
        <w:rPr/>
        <w:t>517.031</w:t>
      </w:r>
      <w:r w:rsidR="02E87187">
        <w:rPr/>
        <w:t xml:space="preserve"> </w:t>
      </w:r>
      <w:r w:rsidR="02E87187">
        <w:rPr/>
        <w:t>RSMo</w:t>
      </w:r>
      <w:r w:rsidR="02E87187">
        <w:rPr/>
        <w:t>.</w:t>
      </w:r>
    </w:p>
    <w:p w:rsidR="58337180" w:rsidP="58337180" w:rsidRDefault="58337180" w14:paraId="667B7208" w14:textId="769F3D87">
      <w:pPr>
        <w:pStyle w:val="Normal"/>
        <w:spacing w:line="480" w:lineRule="auto"/>
      </w:pPr>
    </w:p>
    <w:p w:rsidR="00755843" w:rsidP="2BB6B0B2" w:rsidRDefault="00755843" w14:paraId="51336065" w14:textId="17BC301B">
      <w:pPr>
        <w:spacing w:line="480" w:lineRule="auto"/>
      </w:pPr>
      <w:r w:rsidR="374B4B75">
        <w:rPr/>
        <w:t>{%p endif %}</w:t>
      </w:r>
    </w:p>
    <w:p w:rsidRPr="000621C3" w:rsidR="00755843" w:rsidP="2BB6B0B2" w:rsidRDefault="00755843" w14:paraId="1632FEDE" w14:textId="27B7F243">
      <w:pPr>
        <w:jc w:val="center"/>
        <w:rPr>
          <w:b w:val="1"/>
          <w:bCs w:val="1"/>
        </w:rPr>
      </w:pPr>
      <w:r w:rsidRPr="2F6BC3CA" w:rsidR="6A8AFA01">
        <w:rPr>
          <w:b w:val="1"/>
          <w:bCs w:val="1"/>
        </w:rPr>
        <w:t>A</w:t>
      </w:r>
      <w:r w:rsidRPr="2F6BC3CA" w:rsidR="38D40D81">
        <w:rPr>
          <w:b w:val="1"/>
          <w:bCs w:val="1"/>
        </w:rPr>
        <w:t>NSWER</w:t>
      </w:r>
    </w:p>
    <w:p w:rsidR="00755843" w:rsidP="00755843" w:rsidRDefault="00755843" w14:paraId="46DBEDCC" w14:textId="77777777" w14:noSpellErr="1">
      <w:pPr>
        <w:jc w:val="center"/>
      </w:pPr>
    </w:p>
    <w:p w:rsidR="00755843" w:rsidP="00720679" w:rsidRDefault="000621C3" w14:paraId="66E4381A" w14:textId="51C63675">
      <w:pPr>
        <w:spacing w:line="480" w:lineRule="auto"/>
        <w:ind w:firstLine="720"/>
      </w:pPr>
      <w:r w:rsidR="2E5ED16C">
        <w:rPr/>
        <w:t xml:space="preserve">{{ </w:t>
      </w:r>
      <w:r w:rsidR="2E5ED16C">
        <w:rPr/>
        <w:t>tenant_doc_name</w:t>
      </w:r>
      <w:r w:rsidR="2E5ED16C">
        <w:rPr/>
        <w:t xml:space="preserve"> }}</w:t>
      </w:r>
      <w:r w:rsidR="4E90B772">
        <w:rPr/>
        <w:t xml:space="preserve"> files no answer</w:t>
      </w:r>
      <w:r w:rsidR="4E90B772">
        <w:rPr/>
        <w:t>. However, a</w:t>
      </w:r>
      <w:r w:rsidR="4E90B772">
        <w:rPr/>
        <w:t xml:space="preserve">ll allegations </w:t>
      </w:r>
      <w:r w:rsidR="4E90B772">
        <w:rPr/>
        <w:t xml:space="preserve">of </w:t>
      </w:r>
      <w:r w:rsidR="6C32FD45">
        <w:rPr/>
        <w:t xml:space="preserve">{{ </w:t>
      </w:r>
      <w:r w:rsidR="6C32FD45">
        <w:rPr/>
        <w:t>landlord_doc_name</w:t>
      </w:r>
      <w:r w:rsidR="6C32FD45">
        <w:rPr/>
        <w:t xml:space="preserve"> }}</w:t>
      </w:r>
      <w:r w:rsidR="4E90B772">
        <w:rPr/>
        <w:t xml:space="preserve">’s petition are </w:t>
      </w:r>
      <w:r w:rsidR="4E90B772">
        <w:rPr/>
        <w:t>denied</w:t>
      </w:r>
      <w:r w:rsidR="4E90B772">
        <w:rPr/>
        <w:t xml:space="preserve"> </w:t>
      </w:r>
      <w:r w:rsidR="4E90B772">
        <w:rPr/>
        <w:t>pursuant to</w:t>
      </w:r>
      <w:r w:rsidR="4E90B772">
        <w:rPr/>
        <w:t xml:space="preserve"> </w:t>
      </w:r>
      <w:r w:rsidR="4E90B772">
        <w:rPr/>
        <w:t xml:space="preserve">§ </w:t>
      </w:r>
      <w:r w:rsidR="4E90B772">
        <w:rPr/>
        <w:t>517.031</w:t>
      </w:r>
      <w:r w:rsidR="6D97C6C8">
        <w:rPr/>
        <w:t xml:space="preserve"> </w:t>
      </w:r>
      <w:r w:rsidR="6D97C6C8">
        <w:rPr/>
        <w:t>RSMo</w:t>
      </w:r>
      <w:r w:rsidR="6D97C6C8">
        <w:rPr/>
        <w:t>.</w:t>
      </w:r>
    </w:p>
    <w:p w:rsidRPr="00755843" w:rsidR="00720679" w:rsidP="00720679" w:rsidRDefault="00720679" w14:paraId="39653AA7" w14:textId="77777777" w14:noSpellErr="1">
      <w:pPr>
        <w:spacing w:line="480" w:lineRule="auto"/>
        <w:ind w:firstLine="720"/>
      </w:pPr>
    </w:p>
    <w:p w:rsidRPr="008F3B09" w:rsidR="00172BB9" w:rsidP="2BB6B0B2" w:rsidRDefault="00172BB9" w14:paraId="202BBCBC" w14:textId="10BE1DAE">
      <w:pPr>
        <w:spacing w:line="480" w:lineRule="auto"/>
        <w:jc w:val="center"/>
        <w:rPr>
          <w:b w:val="1"/>
          <w:bCs w:val="1"/>
        </w:rPr>
      </w:pPr>
      <w:r w:rsidRPr="2F6BC3CA" w:rsidR="02E87187">
        <w:rPr>
          <w:b w:val="1"/>
          <w:bCs w:val="1"/>
        </w:rPr>
        <w:t>AFFIRMATIVE DEFENSES</w:t>
      </w:r>
    </w:p>
    <w:p w:rsidR="00172BB9" w:rsidP="2BB6B0B2" w:rsidRDefault="00172BB9" w14:paraId="0ABB5810" w14:textId="197EA83E">
      <w:pPr>
        <w:spacing w:line="480" w:lineRule="auto"/>
      </w:pPr>
      <w:r w:rsidR="4466F081">
        <w:rPr/>
        <w:t xml:space="preserve">{{ </w:t>
      </w:r>
      <w:r w:rsidR="4466F081">
        <w:rPr/>
        <w:t>tenant_doc_name</w:t>
      </w:r>
      <w:r w:rsidR="4466F081">
        <w:rPr/>
        <w:t xml:space="preserve"> }} </w:t>
      </w:r>
      <w:r w:rsidR="553B7983">
        <w:rPr/>
        <w:t xml:space="preserve">requests </w:t>
      </w:r>
      <w:r w:rsidR="084EBB9D">
        <w:rPr/>
        <w:t xml:space="preserve">{{ </w:t>
      </w:r>
      <w:r w:rsidR="084EBB9D">
        <w:rPr/>
        <w:t>landlord_doc_name }}</w:t>
      </w:r>
      <w:r w:rsidR="73B4EA63">
        <w:rPr/>
        <w:t>’</w:t>
      </w:r>
      <w:r w:rsidR="02E87187">
        <w:rPr/>
        <w:t>s</w:t>
      </w:r>
      <w:r w:rsidR="02E87187">
        <w:rPr/>
        <w:t xml:space="preserve"> </w:t>
      </w:r>
      <w:r w:rsidR="02E87187">
        <w:rPr/>
        <w:t xml:space="preserve">claims </w:t>
      </w:r>
      <w:r w:rsidR="553B7983">
        <w:rPr/>
        <w:t xml:space="preserve">be dismissed because of </w:t>
      </w:r>
      <w:r w:rsidR="02E87187">
        <w:rPr/>
        <w:t>the</w:t>
      </w:r>
      <w:r w:rsidR="553B7983">
        <w:rPr/>
        <w:t xml:space="preserve"> </w:t>
      </w:r>
      <w:r w:rsidR="02E87187">
        <w:rPr/>
        <w:t>affirmative defenses</w:t>
      </w:r>
      <w:r w:rsidR="553B7983">
        <w:rPr/>
        <w:t xml:space="preserve"> </w:t>
      </w:r>
      <w:r w:rsidR="107B1842">
        <w:rPr/>
        <w:t xml:space="preserve">the Tenant has marked </w:t>
      </w:r>
      <w:r w:rsidR="553B7983">
        <w:rPr/>
        <w:t>below</w:t>
      </w:r>
      <w:r w:rsidR="02E87187">
        <w:rPr/>
        <w:t>:</w:t>
      </w:r>
    </w:p>
    <w:p w:rsidR="00D34AD1" w:rsidP="2BB6B0B2" w:rsidRDefault="007A5FB6" w14:paraId="646B8EEC" w14:textId="01045C2D">
      <w:pPr>
        <w:pStyle w:val="ListParagraph"/>
        <w:numPr>
          <w:ilvl w:val="0"/>
          <w:numId w:val="1"/>
        </w:numPr>
        <w:spacing w:line="480" w:lineRule="auto"/>
        <w:rPr/>
      </w:pPr>
      <w:r w:rsidR="0028AC26">
        <w:rPr/>
        <w:t>{%p if defense[‘</w:t>
      </w:r>
      <w:r w:rsidR="0028AC26">
        <w:rPr/>
        <w:t>strict_details</w:t>
      </w:r>
      <w:r w:rsidR="0028AC26">
        <w:rPr/>
        <w:t>’]</w:t>
      </w:r>
      <w:r w:rsidR="42145AAA">
        <w:rPr/>
        <w:t xml:space="preserve"> %}</w:t>
      </w:r>
    </w:p>
    <w:p w:rsidR="00D34AD1" w:rsidP="2F6BC3CA" w:rsidRDefault="007A5FB6" w14:paraId="3D7D1D4F" w14:textId="2287663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73B4EA63">
        <w:rPr/>
        <w:t xml:space="preserve"> </w:t>
      </w:r>
      <w:r w:rsidR="7C77C64E">
        <w:rPr/>
        <w:t xml:space="preserve">{{ </w:t>
      </w:r>
      <w:r w:rsidR="7C77C64E">
        <w:rPr/>
        <w:t>landlord_doc_name</w:t>
      </w:r>
      <w:r w:rsidR="7C77C64E">
        <w:rPr/>
        <w:t xml:space="preserve"> }}</w:t>
      </w:r>
      <w:r w:rsidR="73B4EA63">
        <w:rPr/>
        <w:t xml:space="preserve">’s </w:t>
      </w:r>
      <w:r w:rsidR="16ACDF2C">
        <w:rPr/>
        <w:t>Petition</w:t>
      </w:r>
      <w:r w:rsidR="73B4EA63">
        <w:rPr/>
        <w:t xml:space="preserve"> fails to provide the strict details required for a rent and </w:t>
      </w:r>
      <w:r w:rsidR="68BF09EA">
        <w:rPr/>
        <w:t>possession</w:t>
      </w:r>
      <w:r w:rsidR="73B4EA63">
        <w:rPr/>
        <w:t xml:space="preserve"> case. </w:t>
      </w:r>
    </w:p>
    <w:p w:rsidR="00D34AD1" w:rsidP="2F6BC3CA" w:rsidRDefault="005F0A8F" w14:paraId="0816B017" w14:textId="4193574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68BF09EA">
        <w:rPr/>
        <w:t xml:space="preserve">As a summary rent proceeding, the </w:t>
      </w:r>
      <w:r w:rsidR="4D853B05">
        <w:rPr/>
        <w:t xml:space="preserve">{{ </w:t>
      </w:r>
      <w:r w:rsidR="4D853B05">
        <w:rPr/>
        <w:t>landlord_doc_name</w:t>
      </w:r>
      <w:r w:rsidR="4D853B05">
        <w:rPr/>
        <w:t xml:space="preserve"> }}</w:t>
      </w:r>
      <w:r w:rsidR="68BF09EA">
        <w:rPr/>
        <w:t xml:space="preserve">’s statement must comply with the statute to provide the </w:t>
      </w:r>
      <w:r w:rsidR="5558FFD0">
        <w:rPr/>
        <w:t xml:space="preserve">{{ </w:t>
      </w:r>
      <w:r w:rsidR="5558FFD0">
        <w:rPr/>
        <w:t>tenant_doc_name</w:t>
      </w:r>
      <w:r w:rsidR="5558FFD0">
        <w:rPr/>
        <w:t xml:space="preserve"> }}</w:t>
      </w:r>
      <w:r w:rsidR="68BF09EA">
        <w:rPr/>
        <w:t xml:space="preserve"> a chance to calculate the rent and costs due before the trial. </w:t>
      </w:r>
      <w:r w:rsidR="058DAB09">
        <w:rPr/>
        <w:t xml:space="preserve"> </w:t>
      </w:r>
      <w:r w:rsidR="68BF09EA">
        <w:rPr/>
        <w:t xml:space="preserve">The </w:t>
      </w:r>
      <w:r w:rsidR="5867730A">
        <w:rPr/>
        <w:t xml:space="preserve">{{ </w:t>
      </w:r>
      <w:r w:rsidR="5867730A">
        <w:rPr/>
        <w:t>tenant_doc_name</w:t>
      </w:r>
      <w:r w:rsidR="5867730A">
        <w:rPr/>
        <w:t xml:space="preserve"> }}</w:t>
      </w:r>
      <w:r w:rsidR="68BF09EA">
        <w:rPr/>
        <w:t>’s opportunity to “pay and stay”</w:t>
      </w:r>
      <w:r w:rsidR="5EBE5E7D">
        <w:rPr/>
        <w:t xml:space="preserve"> is denied</w:t>
      </w:r>
      <w:r w:rsidR="68BF09EA">
        <w:rPr/>
        <w:t xml:space="preserve"> if </w:t>
      </w:r>
      <w:r w:rsidR="27C0FD74">
        <w:rPr/>
        <w:t xml:space="preserve">{{ </w:t>
      </w:r>
      <w:r w:rsidR="27C0FD74">
        <w:rPr/>
        <w:t>tenant_doc_name</w:t>
      </w:r>
      <w:r w:rsidR="27C0FD74">
        <w:rPr/>
        <w:t xml:space="preserve"> }}</w:t>
      </w:r>
      <w:r w:rsidR="68BF09EA">
        <w:rPr/>
        <w:t xml:space="preserve"> cannot calculate the rent and costs</w:t>
      </w:r>
      <w:r w:rsidR="68BF09EA">
        <w:rPr/>
        <w:t xml:space="preserve">. </w:t>
      </w:r>
    </w:p>
    <w:p w:rsidRPr="00760165" w:rsidR="007A5FB6" w:rsidP="2BB6B0B2" w:rsidRDefault="007A5FB6" w14:paraId="02670780" w14:textId="1DC3813D">
      <w:pPr>
        <w:pStyle w:val="ListParagraph"/>
        <w:numPr>
          <w:ilvl w:val="1"/>
          <w:numId w:val="1"/>
        </w:numPr>
        <w:spacing w:line="480" w:lineRule="auto"/>
        <w:rPr/>
      </w:pPr>
      <w:r w:rsidR="73B4EA63">
        <w:rPr/>
        <w:t xml:space="preserve">The </w:t>
      </w:r>
      <w:r w:rsidR="3F1EDF01">
        <w:rPr/>
        <w:t xml:space="preserve">{{ </w:t>
      </w:r>
      <w:r w:rsidR="3F1EDF01">
        <w:rPr/>
        <w:t>landlord_doc_name</w:t>
      </w:r>
      <w:r w:rsidR="3F1EDF01">
        <w:rPr/>
        <w:t xml:space="preserve"> }}</w:t>
      </w:r>
      <w:r w:rsidR="73B4EA63">
        <w:rPr/>
        <w:t xml:space="preserve">’s </w:t>
      </w:r>
      <w:r w:rsidR="3A4D286A">
        <w:rPr/>
        <w:t>P</w:t>
      </w:r>
      <w:r w:rsidR="7760392B">
        <w:rPr/>
        <w:t>etition</w:t>
      </w:r>
      <w:r w:rsidR="73B4EA63">
        <w:rPr/>
        <w:t xml:space="preserve"> </w:t>
      </w:r>
      <w:r w:rsidR="4D1225FE">
        <w:rPr/>
        <w:t>does not make a proper claim for rent and possession because</w:t>
      </w:r>
      <w:r w:rsidR="73B4EA63">
        <w:rPr/>
        <w:t>:</w:t>
      </w:r>
    </w:p>
    <w:p w:rsidR="4B083227" w:rsidP="2F6BC3CA" w:rsidRDefault="4B083227" w14:paraId="5B0994BF" w14:textId="6D483E37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4B083227">
        <w:rPr/>
        <w:t>{%p if petition_alleges_nonrent %}</w:t>
      </w:r>
    </w:p>
    <w:p w:rsidR="49B10CAB" w:rsidP="2F6BC3CA" w:rsidRDefault="49B10CAB" w14:paraId="25CD4284" w14:textId="7F0EDFBA">
      <w:pPr>
        <w:pStyle w:val="ListParagraph"/>
        <w:numPr>
          <w:ilvl w:val="2"/>
          <w:numId w:val="1"/>
        </w:numPr>
        <w:spacing w:line="480" w:lineRule="auto"/>
        <w:rPr/>
      </w:pPr>
      <w:r w:rsidR="49B10CAB">
        <w:rPr/>
        <w:t>it contains non-rent charges only and claims no actual rent</w:t>
      </w:r>
    </w:p>
    <w:p w:rsidR="1E11AA1A" w:rsidP="2F6BC3CA" w:rsidRDefault="1E11AA1A" w14:paraId="2A8A112A" w14:textId="3C24CE99">
      <w:pPr>
        <w:pStyle w:val="ListParagraph"/>
        <w:numPr>
          <w:ilvl w:val="2"/>
          <w:numId w:val="1"/>
        </w:numPr>
        <w:spacing w:line="480" w:lineRule="auto"/>
        <w:rPr/>
      </w:pPr>
      <w:r w:rsidR="1E11AA1A">
        <w:rPr/>
        <w:t>{%p endif %}</w:t>
      </w:r>
    </w:p>
    <w:p w:rsidR="1E11AA1A" w:rsidP="796210FD" w:rsidRDefault="1E11AA1A" w14:paraId="6A736CA3" w14:textId="29D0DF44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1E11AA1A">
        <w:rPr/>
        <w:t xml:space="preserve">{%p if </w:t>
      </w:r>
      <w:r w:rsidR="21CA7A0D">
        <w:rPr/>
        <w:t xml:space="preserve">not </w:t>
      </w:r>
      <w:r w:rsidR="1FA6DE94">
        <w:rPr/>
        <w:t xml:space="preserve">petition_states_rent_amount or </w:t>
      </w:r>
      <w:r w:rsidR="17E20394">
        <w:rPr/>
        <w:t xml:space="preserve">not </w:t>
      </w:r>
      <w:r w:rsidR="1FA6DE94">
        <w:rPr/>
        <w:t>petition_states_rent_periods or</w:t>
      </w:r>
      <w:r w:rsidR="1E11AA1A">
        <w:rPr/>
        <w:t xml:space="preserve"> </w:t>
      </w:r>
      <w:r w:rsidR="56481CE0">
        <w:rPr/>
        <w:t xml:space="preserve">not </w:t>
      </w:r>
      <w:r w:rsidR="17FBC5D3">
        <w:rPr/>
        <w:t xml:space="preserve">petition_states_terms_of_lease or </w:t>
      </w:r>
      <w:r w:rsidR="6C434559">
        <w:rPr/>
        <w:t xml:space="preserve">not </w:t>
      </w:r>
      <w:r w:rsidR="17FBC5D3">
        <w:rPr/>
        <w:t xml:space="preserve">petition_states_demand_made </w:t>
      </w:r>
      <w:r w:rsidR="1E11AA1A">
        <w:rPr/>
        <w:t>%}</w:t>
      </w:r>
    </w:p>
    <w:p w:rsidR="49B10CAB" w:rsidP="2F6BC3CA" w:rsidRDefault="49B10CAB" w14:paraId="63E939CF" w14:textId="14EED652">
      <w:pPr>
        <w:pStyle w:val="ListParagraph"/>
        <w:numPr>
          <w:ilvl w:val="2"/>
          <w:numId w:val="1"/>
        </w:numPr>
        <w:spacing w:line="480" w:lineRule="auto"/>
        <w:rPr/>
      </w:pPr>
      <w:r w:rsidR="49B10CAB">
        <w:rPr/>
        <w:t>it does not contain</w:t>
      </w:r>
    </w:p>
    <w:p w:rsidR="1E29691E" w:rsidP="2F6BC3CA" w:rsidRDefault="1E29691E" w14:paraId="6D8827CA" w14:textId="3EFD5460">
      <w:pPr>
        <w:pStyle w:val="ListParagraph"/>
        <w:numPr>
          <w:ilvl w:val="3"/>
          <w:numId w:val="1"/>
        </w:numPr>
        <w:spacing w:line="480" w:lineRule="auto"/>
        <w:rPr/>
      </w:pPr>
      <w:r w:rsidR="7EA9F04A">
        <w:rPr/>
        <w:t xml:space="preserve">{%p if </w:t>
      </w:r>
      <w:r w:rsidR="60EADFC0">
        <w:rPr/>
        <w:t xml:space="preserve">not </w:t>
      </w:r>
      <w:r w:rsidR="62DF4306">
        <w:rPr/>
        <w:t>petition</w:t>
      </w:r>
      <w:r w:rsidR="7EA9F04A">
        <w:rPr/>
        <w:t>_states_rent_amount</w:t>
      </w:r>
      <w:r w:rsidR="7EA9F04A">
        <w:rPr/>
        <w:t xml:space="preserve"> %}</w:t>
      </w:r>
    </w:p>
    <w:p w:rsidRPr="007E54A2" w:rsidR="007A5FB6" w:rsidP="2F6BC3CA" w:rsidRDefault="00D34AD1" w14:paraId="45975BD1" w14:textId="78D134C6">
      <w:pPr>
        <w:pStyle w:val="ListParagraph"/>
        <w:numPr>
          <w:ilvl w:val="3"/>
          <w:numId w:val="1"/>
        </w:numPr>
        <w:spacing w:line="480" w:lineRule="auto"/>
        <w:rPr>
          <w:b w:val="0"/>
          <w:bCs w:val="0"/>
        </w:rPr>
      </w:pPr>
      <w:r w:rsidR="4439DBD5">
        <w:rPr>
          <w:b w:val="0"/>
          <w:bCs w:val="0"/>
        </w:rPr>
        <w:t xml:space="preserve">the </w:t>
      </w:r>
      <w:r w:rsidR="1491F13B">
        <w:rPr>
          <w:b w:val="0"/>
          <w:bCs w:val="0"/>
        </w:rPr>
        <w:t xml:space="preserve">amount of </w:t>
      </w:r>
      <w:r w:rsidR="73B4EA63">
        <w:rPr>
          <w:b w:val="0"/>
          <w:bCs w:val="0"/>
        </w:rPr>
        <w:t xml:space="preserve">rent due at the time of </w:t>
      </w:r>
      <w:r w:rsidR="73B4EA63">
        <w:rPr>
          <w:b w:val="0"/>
          <w:bCs w:val="0"/>
        </w:rPr>
        <w:t>filing</w:t>
      </w:r>
    </w:p>
    <w:p w:rsidR="061BA5F4" w:rsidP="2F6BC3CA" w:rsidRDefault="061BA5F4" w14:paraId="3CFD9716" w14:textId="3E725B7B">
      <w:pPr>
        <w:pStyle w:val="ListParagraph"/>
        <w:numPr>
          <w:ilvl w:val="3"/>
          <w:numId w:val="1"/>
        </w:numPr>
        <w:spacing w:line="480" w:lineRule="auto"/>
        <w:rPr>
          <w:b w:val="0"/>
          <w:bCs w:val="0"/>
        </w:rPr>
      </w:pPr>
      <w:r w:rsidR="3FC89C65">
        <w:rPr>
          <w:b w:val="0"/>
          <w:bCs w:val="0"/>
        </w:rPr>
        <w:t>{%p endif %}</w:t>
      </w:r>
    </w:p>
    <w:p w:rsidR="061BA5F4" w:rsidP="2F6BC3CA" w:rsidRDefault="061BA5F4" w14:paraId="6E45F4BC" w14:textId="4861D12C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3FC89C65">
        <w:rPr/>
        <w:t>{%p if</w:t>
      </w:r>
      <w:r w:rsidR="7C98C65E">
        <w:rPr/>
        <w:t xml:space="preserve"> not</w:t>
      </w:r>
      <w:r w:rsidR="3FC89C65">
        <w:rPr/>
        <w:t xml:space="preserve"> </w:t>
      </w:r>
      <w:r w:rsidR="7151FFF5">
        <w:rPr/>
        <w:t>petition</w:t>
      </w:r>
      <w:r w:rsidR="3FC89C65">
        <w:rPr/>
        <w:t>_states_rent_periods</w:t>
      </w:r>
      <w:r w:rsidR="3FC89C65">
        <w:rPr/>
        <w:t xml:space="preserve"> %}</w:t>
      </w:r>
    </w:p>
    <w:p w:rsidR="00D34AD1" w:rsidP="2F6BC3CA" w:rsidRDefault="00D34AD1" w14:paraId="06D20AB2" w14:textId="32189901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1491F13B">
        <w:rPr>
          <w:b w:val="0"/>
          <w:bCs w:val="0"/>
        </w:rPr>
        <w:t>the rental periods</w:t>
      </w:r>
      <w:r w:rsidR="2FD54914">
        <w:rPr>
          <w:b w:val="0"/>
          <w:bCs w:val="0"/>
        </w:rPr>
        <w:t xml:space="preserve"> allegedly</w:t>
      </w:r>
      <w:r w:rsidR="1491F13B">
        <w:rPr>
          <w:b w:val="0"/>
          <w:bCs w:val="0"/>
        </w:rPr>
        <w:t xml:space="preserve"> owed in order to calculate the </w:t>
      </w:r>
      <w:r w:rsidR="1B1D4DDB">
        <w:rPr>
          <w:b w:val="0"/>
          <w:bCs w:val="0"/>
        </w:rPr>
        <w:t>total actual</w:t>
      </w:r>
      <w:r w:rsidR="1491F13B">
        <w:rPr>
          <w:b w:val="0"/>
          <w:bCs w:val="0"/>
        </w:rPr>
        <w:t xml:space="preserve"> rent owed</w:t>
      </w:r>
    </w:p>
    <w:p w:rsidR="59251DE6" w:rsidP="2F6BC3CA" w:rsidRDefault="59251DE6" w14:paraId="709B509C" w14:textId="13281704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15999259">
        <w:rPr>
          <w:b w:val="0"/>
          <w:bCs w:val="0"/>
        </w:rPr>
        <w:t>{%p endif %}</w:t>
      </w:r>
    </w:p>
    <w:p w:rsidR="59251DE6" w:rsidP="2F6BC3CA" w:rsidRDefault="59251DE6" w14:paraId="34E36577" w14:textId="2141DE1A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7D7255CC">
        <w:rPr/>
        <w:t xml:space="preserve">{%p if </w:t>
      </w:r>
      <w:r w:rsidR="735C9A06">
        <w:rPr/>
        <w:t xml:space="preserve">not </w:t>
      </w:r>
      <w:r w:rsidR="7D7255CC">
        <w:rPr/>
        <w:t>petition_states_</w:t>
      </w:r>
      <w:r w:rsidR="1C219ED8">
        <w:rPr/>
        <w:t>terms_of_lease</w:t>
      </w:r>
      <w:r w:rsidR="7D7255CC">
        <w:rPr/>
        <w:t xml:space="preserve"> %}</w:t>
      </w:r>
    </w:p>
    <w:p w:rsidR="2C9AE155" w:rsidP="2F6BC3CA" w:rsidRDefault="2C9AE155" w14:paraId="2A420533" w14:textId="12FC98FC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796210FD" w:rsidR="2C9AE155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The terms of the lease</w:t>
      </w:r>
    </w:p>
    <w:p w:rsidR="61FFF8D3" w:rsidP="2F6BC3CA" w:rsidRDefault="61FFF8D3" w14:paraId="6CF4FBFD" w14:textId="13281704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61FFF8D3">
        <w:rPr>
          <w:b w:val="0"/>
          <w:bCs w:val="0"/>
        </w:rPr>
        <w:t>{%p endif %}</w:t>
      </w:r>
    </w:p>
    <w:p w:rsidR="61FFF8D3" w:rsidP="2F6BC3CA" w:rsidRDefault="61FFF8D3" w14:paraId="3A2A6587" w14:textId="5E57A529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61FFF8D3">
        <w:rPr/>
        <w:t xml:space="preserve">{%p if </w:t>
      </w:r>
      <w:r w:rsidR="4A06F656">
        <w:rPr/>
        <w:t xml:space="preserve">not </w:t>
      </w:r>
      <w:r w:rsidR="61FFF8D3">
        <w:rPr/>
        <w:t>petition_states_</w:t>
      </w:r>
      <w:r w:rsidR="001A5250">
        <w:rPr/>
        <w:t>demand_made</w:t>
      </w:r>
      <w:r w:rsidR="61FFF8D3">
        <w:rPr/>
        <w:t xml:space="preserve"> %}</w:t>
      </w:r>
    </w:p>
    <w:p w:rsidR="2C9AE155" w:rsidP="2F6BC3CA" w:rsidRDefault="2C9AE155" w14:paraId="42FBA6A2" w14:textId="1F8A4B55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796210FD" w:rsidR="2C9AE155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A statement that ac</w:t>
      </w:r>
      <w:r w:rsidRPr="796210FD" w:rsidR="5064BB2E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t</w:t>
      </w:r>
      <w:r w:rsidRPr="796210FD" w:rsidR="2C9AE155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ual demand for rent was made to the </w:t>
      </w:r>
      <w:r w:rsidR="2C9AE155">
        <w:rPr/>
        <w:t>{{ tenant_doc_name }} or occupant of the premises</w:t>
      </w:r>
    </w:p>
    <w:p w:rsidR="7B14B92E" w:rsidP="2F6BC3CA" w:rsidRDefault="7B14B92E" w14:paraId="5532F163" w14:textId="29806F2A">
      <w:pPr>
        <w:pStyle w:val="ListParagraph"/>
        <w:numPr>
          <w:ilvl w:val="3"/>
          <w:numId w:val="1"/>
        </w:numPr>
        <w:spacing w:line="480" w:lineRule="auto"/>
        <w:rPr>
          <w:b w:val="0"/>
          <w:bCs w:val="0"/>
          <w:sz w:val="24"/>
          <w:szCs w:val="24"/>
        </w:rPr>
      </w:pPr>
      <w:r w:rsidR="7B14B92E">
        <w:rPr/>
        <w:t>{%p endif %}</w:t>
      </w:r>
    </w:p>
    <w:p w:rsidR="4546E177" w:rsidP="2F6BC3CA" w:rsidRDefault="4546E177" w14:paraId="093F2B90" w14:textId="2C43F027">
      <w:pPr>
        <w:pStyle w:val="ListParagraph"/>
        <w:numPr>
          <w:ilvl w:val="2"/>
          <w:numId w:val="1"/>
        </w:numPr>
        <w:spacing w:line="480" w:lineRule="auto"/>
        <w:rPr>
          <w:sz w:val="24"/>
          <w:szCs w:val="24"/>
        </w:rPr>
      </w:pPr>
      <w:r w:rsidRPr="796210FD" w:rsidR="4546E177">
        <w:rPr>
          <w:rFonts w:ascii="Times New Roman" w:hAnsi="Times New Roman" w:eastAsia="Times New Roman" w:cs="Times New Roman"/>
          <w:sz w:val="24"/>
          <w:szCs w:val="24"/>
        </w:rPr>
        <w:t>{%p endif %}</w:t>
      </w:r>
    </w:p>
    <w:p w:rsidR="59251DE6" w:rsidP="58337180" w:rsidRDefault="59251DE6" w14:paraId="691F701B" w14:textId="1223EEAE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15999259">
        <w:rPr/>
        <w:t xml:space="preserve">{%p if </w:t>
      </w:r>
      <w:r w:rsidR="688AF759">
        <w:rPr/>
        <w:t xml:space="preserve">trial_court_county == “St. Louis County” and not </w:t>
      </w:r>
      <w:r w:rsidR="77689ED2">
        <w:rPr/>
        <w:t>petition</w:t>
      </w:r>
      <w:r w:rsidR="15999259">
        <w:rPr/>
        <w:t>_separates_nonrent</w:t>
      </w:r>
      <w:r w:rsidR="15999259">
        <w:rPr/>
        <w:t xml:space="preserve"> %}</w:t>
      </w:r>
    </w:p>
    <w:p w:rsidRPr="007E54A2" w:rsidR="00D34AD1" w:rsidP="2F6BC3CA" w:rsidRDefault="00D34AD1" w14:paraId="3D8D0937" w14:textId="0B160049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1491F13B">
        <w:rPr>
          <w:b w:val="0"/>
          <w:bCs w:val="0"/>
        </w:rPr>
        <w:t>a</w:t>
      </w:r>
      <w:r w:rsidR="6B3FC686">
        <w:rPr>
          <w:b w:val="0"/>
          <w:bCs w:val="0"/>
        </w:rPr>
        <w:t xml:space="preserve">  proper</w:t>
      </w:r>
      <w:r w:rsidR="29CC7166">
        <w:rPr>
          <w:b w:val="0"/>
          <w:bCs w:val="0"/>
        </w:rPr>
        <w:t xml:space="preserve"> itemization of money damages that separates</w:t>
      </w:r>
      <w:r w:rsidR="1491F13B">
        <w:rPr>
          <w:b w:val="0"/>
          <w:bCs w:val="0"/>
        </w:rPr>
        <w:t xml:space="preserve"> the non-rent </w:t>
      </w:r>
      <w:r w:rsidR="63D209DA">
        <w:rPr>
          <w:b w:val="0"/>
          <w:bCs w:val="0"/>
        </w:rPr>
        <w:t xml:space="preserve">claims (such as late fees, interest, utilities, parking fees, and other non-rent items) </w:t>
      </w:r>
      <w:r w:rsidR="1491F13B">
        <w:rPr>
          <w:b w:val="0"/>
          <w:bCs w:val="0"/>
        </w:rPr>
        <w:t xml:space="preserve">from the </w:t>
      </w:r>
      <w:r w:rsidR="5914679E">
        <w:rPr>
          <w:b w:val="0"/>
          <w:bCs w:val="0"/>
        </w:rPr>
        <w:t>total actual rent</w:t>
      </w:r>
      <w:r w:rsidR="1491F13B">
        <w:rPr>
          <w:b w:val="0"/>
          <w:bCs w:val="0"/>
        </w:rPr>
        <w:t xml:space="preserve"> </w:t>
      </w:r>
      <w:r w:rsidR="50B85D3D">
        <w:rPr>
          <w:b w:val="0"/>
          <w:bCs w:val="0"/>
        </w:rPr>
        <w:t xml:space="preserve">{{ </w:t>
      </w:r>
      <w:r w:rsidR="50B85D3D">
        <w:rPr>
          <w:b w:val="0"/>
          <w:bCs w:val="0"/>
        </w:rPr>
        <w:t>landlord_doc_name</w:t>
      </w:r>
      <w:r w:rsidR="50B85D3D">
        <w:rPr>
          <w:b w:val="0"/>
          <w:bCs w:val="0"/>
        </w:rPr>
        <w:t xml:space="preserve"> }}</w:t>
      </w:r>
      <w:r w:rsidR="27AB77DF">
        <w:rPr>
          <w:b w:val="0"/>
          <w:bCs w:val="0"/>
        </w:rPr>
        <w:t xml:space="preserve"> is demanding</w:t>
      </w:r>
      <w:r w:rsidR="1491F13B">
        <w:rPr>
          <w:b w:val="0"/>
          <w:bCs w:val="0"/>
        </w:rPr>
        <w:t>.</w:t>
      </w:r>
    </w:p>
    <w:p w:rsidRPr="007E54A2" w:rsidR="00D34AD1" w:rsidP="58337180" w:rsidRDefault="00D34AD1" w14:paraId="665471CF" w14:textId="5C5AA6A3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6170FFFE">
        <w:rPr>
          <w:b w:val="0"/>
          <w:bCs w:val="0"/>
        </w:rPr>
        <w:t>{%p endif %}</w:t>
      </w:r>
    </w:p>
    <w:p w:rsidR="239D04B6" w:rsidP="36D9FD19" w:rsidRDefault="239D04B6" w14:paraId="716E2EF9" w14:textId="763D460A">
      <w:pPr>
        <w:pStyle w:val="ListParagraph"/>
        <w:numPr>
          <w:ilvl w:val="0"/>
          <w:numId w:val="1"/>
        </w:numPr>
        <w:spacing w:line="480" w:lineRule="auto"/>
        <w:rPr>
          <w:b w:val="0"/>
          <w:bCs w:val="0"/>
        </w:rPr>
      </w:pPr>
      <w:r w:rsidR="72202154">
        <w:rPr>
          <w:b w:val="0"/>
          <w:bCs w:val="0"/>
        </w:rPr>
        <w:t>{%p endif %}</w:t>
      </w:r>
    </w:p>
    <w:p w:rsidR="6F43A30A" w:rsidP="36D9FD19" w:rsidRDefault="6F43A30A" w14:paraId="55F1AC09" w14:textId="6AF4ECD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64D97DD9">
        <w:rPr>
          <w:b w:val="0"/>
          <w:bCs w:val="0"/>
        </w:rPr>
        <w:t>{%p if defense[‘</w:t>
      </w:r>
      <w:r w:rsidR="64D97DD9">
        <w:rPr>
          <w:b w:val="0"/>
          <w:bCs w:val="0"/>
        </w:rPr>
        <w:t>payment_refused</w:t>
      </w:r>
      <w:r w:rsidR="64D97DD9">
        <w:rPr>
          <w:b w:val="0"/>
          <w:bCs w:val="0"/>
        </w:rPr>
        <w:t>’] %}</w:t>
      </w:r>
    </w:p>
    <w:p w:rsidR="36D9FD19" w:rsidP="2F6BC3CA" w:rsidRDefault="36D9FD19" w14:paraId="51814EC1" w14:textId="427BA59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noProof/>
          <w:sz w:val="24"/>
          <w:szCs w:val="24"/>
          <w:lang w:val="en-US"/>
        </w:rPr>
      </w:pPr>
      <w:r w:rsidR="7CEE23AA">
        <w:rPr>
          <w:b w:val="0"/>
          <w:bCs w:val="0"/>
        </w:rPr>
        <w:t>{{ landlord_doc_name }} refused to accept all or some of the rent alleged due in this case.</w:t>
      </w:r>
    </w:p>
    <w:p w:rsidR="6F43A30A" w:rsidP="2F6BC3CA" w:rsidRDefault="6F43A30A" w14:paraId="484D38FB" w14:textId="64BDD66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64D97DD9">
        <w:rPr>
          <w:b w:val="0"/>
          <w:bCs w:val="0"/>
        </w:rPr>
        <w:t>{%p endif %}</w:t>
      </w:r>
      <w:r>
        <w:tab/>
      </w:r>
    </w:p>
    <w:p w:rsidR="6F43A30A" w:rsidP="36D9FD19" w:rsidRDefault="6F43A30A" w14:paraId="46433D12" w14:textId="2CA62D8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2D50DB28">
        <w:rPr/>
        <w:t>I have set forth reasons for dismissal of {{ landlord_doc_name }}’s action against me, but other reasons may also exist.</w:t>
      </w:r>
    </w:p>
    <w:p w:rsidR="6F43A30A" w:rsidP="2F6BC3CA" w:rsidRDefault="6F43A30A" w14:paraId="1A718DB8" w14:textId="596B9757">
      <w:pPr>
        <w:pStyle w:val="Normal"/>
        <w:spacing w:line="480" w:lineRule="auto"/>
        <w:ind w:left="0"/>
      </w:pPr>
    </w:p>
    <w:p w:rsidR="6F43A30A" w:rsidP="2F6BC3CA" w:rsidRDefault="6F43A30A" w14:paraId="33221DE9" w14:textId="36AFD4B9">
      <w:pPr>
        <w:pStyle w:val="Normal"/>
        <w:spacing w:line="480" w:lineRule="auto"/>
        <w:ind w:left="0" w:firstLine="720"/>
        <w:rPr>
          <w:rFonts w:ascii="Times New Roman" w:hAnsi="Times New Roman" w:eastAsia="Times New Roman" w:cs="Times New Roman"/>
          <w:sz w:val="24"/>
          <w:szCs w:val="24"/>
        </w:rPr>
      </w:pPr>
      <w:r w:rsidR="512A9734">
        <w:rPr/>
        <w:t>{{ tenant_doc_name }}</w:t>
      </w:r>
      <w:r w:rsidR="2D50DB28">
        <w:rPr/>
        <w:t xml:space="preserve"> requests the Court dismiss </w:t>
      </w:r>
      <w:r w:rsidR="764A8C4D">
        <w:rPr>
          <w:b w:val="0"/>
          <w:bCs w:val="0"/>
        </w:rPr>
        <w:t>{{ landlord_doc_name }}</w:t>
      </w:r>
      <w:r w:rsidR="2D50DB28">
        <w:rPr/>
        <w:t>’s Petition, and grant any other relief that is proper.</w:t>
      </w:r>
    </w:p>
    <w:p w:rsidR="00E50E6C" w:rsidP="2BB6B0B2" w:rsidRDefault="00E50E6C" w14:paraId="30824E9D" w14:textId="77777777" w14:noSpellErr="1">
      <w:pPr>
        <w:spacing w:line="480" w:lineRule="auto"/>
      </w:pPr>
    </w:p>
    <w:p w:rsidR="00865421" w:rsidP="2F6BC3CA" w:rsidRDefault="00865421" w14:paraId="30187D12" w14:textId="0AF99846">
      <w:pPr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{p 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include_docx_template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('include_signature.docx', 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certificate_of_service_type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=”short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”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) }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}</w:t>
      </w:r>
    </w:p>
    <w:p w:rsidRPr="00081EE6" w:rsidR="00865421" w:rsidP="2BB6B0B2" w:rsidRDefault="00865421" w14:paraId="6D02A206" w14:textId="77777777" w14:noSpellErr="1">
      <w:pPr>
        <w:spacing w:line="480" w:lineRule="auto"/>
        <w:jc w:val="center"/>
        <w:rPr>
          <w:b w:val="1"/>
          <w:bCs w:val="1"/>
        </w:rPr>
      </w:pPr>
    </w:p>
    <w:sectPr w:rsidRPr="00172BB9" w:rsidR="00172BB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6B77" w:rsidP="005C6B77" w:rsidRDefault="005C6B77" w14:paraId="51C92C58" w14:textId="77777777">
      <w:r>
        <w:separator/>
      </w:r>
    </w:p>
  </w:endnote>
  <w:endnote w:type="continuationSeparator" w:id="0">
    <w:p w:rsidR="005C6B77" w:rsidP="005C6B77" w:rsidRDefault="005C6B77" w14:paraId="63B3AB6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4DE1B82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P="005C5030" w:rsidRDefault="005C6B77" w14:paraId="46336FFE" w14:textId="32C2CEF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rPr/>
      <w:t>7</w:t>
    </w:r>
    <w:r>
      <w:fldChar w:fldCharType="end"/>
    </w:r>
    <w:r w:rsidR="2F6BC3CA">
      <w:rPr/>
      <w:t xml:space="preserve">of </w:t>
    </w:r>
    <w:r>
      <w:fldChar w:fldCharType="begin"/>
    </w:r>
    <w:r w:rsidRPr="2F6BC3CA">
      <w:rPr>
        <w:noProof/>
      </w:rPr>
      <w:instrText xml:space="preserve"> NUMPAGES  \* Arabic </w:instrText>
    </w:r>
    <w:r w:rsidRPr="2F6BC3CA">
      <w:rPr>
        <w:noProof/>
      </w:rPr>
      <w:fldChar w:fldCharType="separate"/>
    </w:r>
    <w:r w:rsidR="2F6BC3CA">
      <w:rPr/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2D4B035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6B77" w:rsidP="005C6B77" w:rsidRDefault="005C6B77" w14:paraId="4008CC99" w14:textId="77777777">
      <w:r>
        <w:separator/>
      </w:r>
    </w:p>
  </w:footnote>
  <w:footnote w:type="continuationSeparator" w:id="0">
    <w:p w:rsidR="005C6B77" w:rsidP="005C6B77" w:rsidRDefault="005C6B77" w14:paraId="0EE72C5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16EE33B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2D80352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70DE330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7A52B5"/>
    <w:multiLevelType w:val="hybridMultilevel"/>
    <w:tmpl w:val="108633AC"/>
    <w:lvl w:ilvl="0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23AFA"/>
    <w:rsid w:val="000621C3"/>
    <w:rsid w:val="00081EE6"/>
    <w:rsid w:val="00092638"/>
    <w:rsid w:val="00097BA1"/>
    <w:rsid w:val="000F43C4"/>
    <w:rsid w:val="00104B95"/>
    <w:rsid w:val="00106EBD"/>
    <w:rsid w:val="00172BB9"/>
    <w:rsid w:val="001A443B"/>
    <w:rsid w:val="001A5250"/>
    <w:rsid w:val="0028AC26"/>
    <w:rsid w:val="00325AC4"/>
    <w:rsid w:val="00376EA5"/>
    <w:rsid w:val="003B5D03"/>
    <w:rsid w:val="004067C6"/>
    <w:rsid w:val="00464582"/>
    <w:rsid w:val="005457C5"/>
    <w:rsid w:val="005A2817"/>
    <w:rsid w:val="005C5030"/>
    <w:rsid w:val="005C6B77"/>
    <w:rsid w:val="005F0A8F"/>
    <w:rsid w:val="00605968"/>
    <w:rsid w:val="006338DF"/>
    <w:rsid w:val="00662BE0"/>
    <w:rsid w:val="006A10E9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5421"/>
    <w:rsid w:val="008867F6"/>
    <w:rsid w:val="008A0DD8"/>
    <w:rsid w:val="008C3218"/>
    <w:rsid w:val="008F3B09"/>
    <w:rsid w:val="00972059"/>
    <w:rsid w:val="00A1231F"/>
    <w:rsid w:val="00A4754A"/>
    <w:rsid w:val="00A84E83"/>
    <w:rsid w:val="00A97984"/>
    <w:rsid w:val="00AB325F"/>
    <w:rsid w:val="00AE12CC"/>
    <w:rsid w:val="00AF6DA5"/>
    <w:rsid w:val="00B45504"/>
    <w:rsid w:val="00B9075A"/>
    <w:rsid w:val="00BF4F9C"/>
    <w:rsid w:val="00C139AE"/>
    <w:rsid w:val="00CD38B8"/>
    <w:rsid w:val="00D11A38"/>
    <w:rsid w:val="00D26ACC"/>
    <w:rsid w:val="00D34AD1"/>
    <w:rsid w:val="00D5405F"/>
    <w:rsid w:val="00DE7343"/>
    <w:rsid w:val="00E50E6C"/>
    <w:rsid w:val="00E637B1"/>
    <w:rsid w:val="00E8224B"/>
    <w:rsid w:val="00E97F77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9C52"/>
  <w15:docId w15:val="{7D7C7474-5555-4D81-93AB-DD00D4721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cs="Times New Roman" w:eastAsia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uiPriority w:val="0"/>
    <w:name w:val="Normal"/>
    <w:qFormat/>
    <w:rsid w:val="2F6BC3CA"/>
    <w:rPr>
      <w:noProof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uiPriority w:val="99"/>
    <w:name w:val="Balloon Text"/>
    <w:basedOn w:val="Normal"/>
    <w:semiHidden/>
    <w:unhideWhenUsed/>
    <w:link w:val="BalloonTextChar"/>
    <w:rsid w:val="2F6BC3C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uiPriority w:val="34"/>
    <w:name w:val="List Paragraph"/>
    <w:basedOn w:val="Normal"/>
    <w:qFormat/>
    <w:rsid w:val="2F6BC3CA"/>
    <w:pPr>
      <w:spacing/>
      <w:ind w:left="720"/>
      <w:contextualSpacing/>
    </w:pPr>
  </w:style>
  <w:style w:type="paragraph" w:styleId="Header">
    <w:uiPriority w:val="99"/>
    <w:name w:val="header"/>
    <w:basedOn w:val="Normal"/>
    <w:unhideWhenUsed/>
    <w:link w:val="HeaderChar"/>
    <w:rsid w:val="2F6BC3CA"/>
    <w:pPr>
      <w:tabs>
        <w:tab w:val="center" w:leader="none" w:pos="4680"/>
        <w:tab w:val="right" w:leader="none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C6B77"/>
  </w:style>
  <w:style w:type="paragraph" w:styleId="Footer">
    <w:uiPriority w:val="99"/>
    <w:name w:val="footer"/>
    <w:basedOn w:val="Normal"/>
    <w:unhideWhenUsed/>
    <w:link w:val="FooterChar"/>
    <w:rsid w:val="2F6BC3CA"/>
    <w:pPr>
      <w:tabs>
        <w:tab w:val="center" w:leader="none" w:pos="4680"/>
        <w:tab w:val="right" w:leader="none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uiPriority w:val="99"/>
    <w:name w:val="annotation text"/>
    <w:basedOn w:val="Normal"/>
    <w:semiHidden/>
    <w:unhideWhenUsed/>
    <w:link w:val="CommentTextChar"/>
    <w:rsid w:val="2F6BC3CA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Heading1">
    <w:uiPriority w:val="9"/>
    <w:name w:val="heading 1"/>
    <w:basedOn w:val="Normal"/>
    <w:next w:val="Normal"/>
    <w:link w:val="Heading1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2F5496" w:themeColor="accent1" w:themeTint="FF" w:themeShade="BF"/>
      <w:sz w:val="32"/>
      <w:szCs w:val="32"/>
    </w:rPr>
    <w:pPr>
      <w:keepNext w:val="1"/>
      <w:spacing w:before="240" w:after="0"/>
      <w:outlineLvl w:val="0"/>
    </w:p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2F5496" w:themeColor="accent1" w:themeTint="FF" w:themeShade="BF"/>
      <w:sz w:val="26"/>
      <w:szCs w:val="26"/>
    </w:rPr>
    <w:pPr>
      <w:keepNext w:val="1"/>
      <w:spacing w:before="4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link w:val="Heading3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1F3763"/>
      <w:sz w:val="24"/>
      <w:szCs w:val="24"/>
    </w:rPr>
    <w:pPr>
      <w:keepNext w:val="1"/>
      <w:spacing w:before="40" w:after="0"/>
      <w:outlineLvl w:val="2"/>
    </w:pPr>
  </w:style>
  <w:style w:type="paragraph" w:styleId="Heading4">
    <w:uiPriority w:val="9"/>
    <w:name w:val="heading 4"/>
    <w:basedOn w:val="Normal"/>
    <w:next w:val="Normal"/>
    <w:unhideWhenUsed/>
    <w:link w:val="Heading4Char"/>
    <w:qFormat/>
    <w:rsid w:val="2F6BC3CA"/>
    <w:rPr>
      <w:rFonts w:ascii="Calibri Light" w:hAnsi="Calibri Light" w:eastAsia="" w:cs="" w:asciiTheme="majorAscii" w:hAnsiTheme="majorAscii" w:eastAsiaTheme="majorEastAsia" w:cstheme="majorBidi"/>
      <w:i w:val="1"/>
      <w:iCs w:val="1"/>
      <w:color w:val="2F5496" w:themeColor="accent1" w:themeTint="FF" w:themeShade="BF"/>
    </w:rPr>
    <w:pPr>
      <w:keepNext w:val="1"/>
      <w:spacing w:before="40" w:after="0"/>
      <w:outlineLvl w:val="3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2F5496" w:themeColor="accent1" w:themeTint="FF" w:themeShade="BF"/>
    </w:rPr>
    <w:pPr>
      <w:keepNext w:val="1"/>
      <w:spacing w:before="40" w:after="0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1F3763"/>
    </w:rPr>
    <w:pPr>
      <w:keepNext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2F6BC3CA"/>
    <w:rPr>
      <w:rFonts w:ascii="Calibri Light" w:hAnsi="Calibri Light" w:eastAsia="" w:cs="" w:asciiTheme="majorAscii" w:hAnsiTheme="majorAscii" w:eastAsiaTheme="majorEastAsia" w:cstheme="majorBidi"/>
      <w:i w:val="1"/>
      <w:iCs w:val="1"/>
      <w:color w:val="1F3763"/>
    </w:rPr>
    <w:pPr>
      <w:keepNext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272727"/>
      <w:sz w:val="21"/>
      <w:szCs w:val="21"/>
    </w:rPr>
    <w:pPr>
      <w:keepNext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2F6BC3CA"/>
    <w:rPr>
      <w:rFonts w:ascii="Calibri Light" w:hAnsi="Calibri Light" w:eastAsia="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spacing w:before="40" w:after="0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2F6BC3CA"/>
    <w:rPr>
      <w:rFonts w:ascii="Calibri Light" w:hAnsi="Calibri Light" w:eastAsia="" w:cs="" w:asciiTheme="majorAscii" w:hAnsiTheme="majorAscii" w:eastAsiaTheme="majorEastAsia" w:cstheme="majorBidi"/>
      <w:sz w:val="56"/>
      <w:szCs w:val="56"/>
    </w:rPr>
    <w:pPr>
      <w:spacing w:after="0" w:line="240" w:lineRule="auto"/>
      <w:contextualSpacing/>
    </w:pPr>
  </w:style>
  <w:style w:type="paragraph" w:styleId="Subtitle">
    <w:uiPriority w:val="11"/>
    <w:name w:val="Subtitle"/>
    <w:basedOn w:val="Normal"/>
    <w:next w:val="Normal"/>
    <w:link w:val="SubtitleChar"/>
    <w:qFormat/>
    <w:rsid w:val="2F6BC3CA"/>
    <w:rPr>
      <w:rFonts w:eastAsia="" w:eastAsiaTheme="minorEastAsia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2F6BC3CA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2F6BC3CA"/>
    <w:rPr>
      <w:i w:val="1"/>
      <w:iCs w:val="1"/>
      <w:color w:val="4472C4" w:themeColor="accent1" w:themeTint="FF" w:themeShade="FF"/>
    </w:rPr>
    <w:pPr>
      <w:spacing w:before="360" w:after="360"/>
      <w:ind w:left="864" w:right="864"/>
      <w:jc w:val="center"/>
    </w:pPr>
  </w:style>
  <w:style w:type="paragraph" w:styleId="TOC1">
    <w:uiPriority w:val="39"/>
    <w:name w:val="toc 1"/>
    <w:basedOn w:val="Normal"/>
    <w:next w:val="Normal"/>
    <w:unhideWhenUsed/>
    <w:rsid w:val="2F6BC3CA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2F6BC3CA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2F6BC3CA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2F6BC3CA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2F6BC3CA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2F6BC3CA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2F6BC3CA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2F6BC3CA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2F6BC3CA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2F6BC3CA"/>
    <w:rPr>
      <w:sz w:val="20"/>
      <w:szCs w:val="20"/>
    </w:rPr>
    <w:pPr>
      <w:spacing w:after="0" w:line="240" w:lineRule="auto"/>
    </w:pPr>
  </w:style>
  <w:style w:type="paragraph" w:styleId="FootnoteText">
    <w:uiPriority w:val="99"/>
    <w:name w:val="footnote text"/>
    <w:basedOn w:val="Normal"/>
    <w:semiHidden/>
    <w:unhideWhenUsed/>
    <w:link w:val="FootnoteTextChar"/>
    <w:rsid w:val="2F6BC3CA"/>
    <w:rPr>
      <w:sz w:val="20"/>
      <w:szCs w:val="20"/>
    </w:rPr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1/relationships/commentsExtended" Target="commentsExtended.xml" Id="rId11" /><Relationship Type="http://schemas.openxmlformats.org/officeDocument/2006/relationships/styles" Target="styles.xml" Id="rId5" /><Relationship Type="http://schemas.openxmlformats.org/officeDocument/2006/relationships/footer" Target="footer2.xml" Id="rId15" /><Relationship Type="http://schemas.microsoft.com/office/2011/relationships/people" Target="peop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Relationship Type="http://schemas.microsoft.com/office/2016/09/relationships/commentsIds" Target="commentsIds.xml" Id="R34a402eb08af45f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4A84E23759B4B87F3709C73402C4A" ma:contentTypeVersion="15" ma:contentTypeDescription="Create a new document." ma:contentTypeScope="" ma:versionID="9233f4bb4215c73a510003a9f072f138">
  <xsd:schema xmlns:xsd="http://www.w3.org/2001/XMLSchema" xmlns:xs="http://www.w3.org/2001/XMLSchema" xmlns:p="http://schemas.microsoft.com/office/2006/metadata/properties" xmlns:ns2="7562f8c3-e17b-4183-af27-c0ef091db4fe" xmlns:ns3="15335165-7242-4578-b7f0-21dda5d4421e" targetNamespace="http://schemas.microsoft.com/office/2006/metadata/properties" ma:root="true" ma:fieldsID="2cbbccbe6583eca55ddc0605d4581f42" ns2:_="" ns3:_="">
    <xsd:import namespace="7562f8c3-e17b-4183-af27-c0ef091db4fe"/>
    <xsd:import namespace="15335165-7242-4578-b7f0-21dda5d4421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2f8c3-e17b-4183-af27-c0ef091db4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f0c4fbe-de6a-4af7-9551-969827036b2f}" ma:internalName="TaxCatchAll" ma:showField="CatchAllData" ma:web="7562f8c3-e17b-4183-af27-c0ef091db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35165-7242-4578-b7f0-21dda5d44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e3ba12b-dd48-4719-84b6-8692768ccf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335165-7242-4578-b7f0-21dda5d4421e">
      <Terms xmlns="http://schemas.microsoft.com/office/infopath/2007/PartnerControls"/>
    </lcf76f155ced4ddcb4097134ff3c332f>
    <TaxCatchAll xmlns="7562f8c3-e17b-4183-af27-c0ef091db4fe" xsi:nil="true"/>
  </documentManagement>
</p:properties>
</file>

<file path=customXml/itemProps1.xml><?xml version="1.0" encoding="utf-8"?>
<ds:datastoreItem xmlns:ds="http://schemas.openxmlformats.org/officeDocument/2006/customXml" ds:itemID="{2B8A3456-6D53-47F5-AB4F-F05DE7CFF232}"/>
</file>

<file path=customXml/itemProps2.xml><?xml version="1.0" encoding="utf-8"?>
<ds:datastoreItem xmlns:ds="http://schemas.openxmlformats.org/officeDocument/2006/customXml" ds:itemID="{5A7A17BE-93CD-48DA-8753-D75523D5D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826A6C-AB54-46EB-AC51-6A1582017EB3}">
  <ds:schemaRefs>
    <ds:schemaRef ds:uri="http://www.w3.org/XML/1998/namespace"/>
    <ds:schemaRef ds:uri="http://purl.org/dc/elements/1.1/"/>
    <ds:schemaRef ds:uri="15335165-7242-4578-b7f0-21dda5d4421e"/>
    <ds:schemaRef ds:uri="http://schemas.microsoft.com/office/2006/documentManagement/types"/>
    <ds:schemaRef ds:uri="7562f8c3-e17b-4183-af27-c0ef091db4f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dministrato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johnson</dc:creator>
  <lastModifiedBy>tobyfey</lastModifiedBy>
  <revision>10</revision>
  <lastPrinted>2019-01-15T23:55:00.0000000Z</lastPrinted>
  <dcterms:created xsi:type="dcterms:W3CDTF">2022-07-14T22:40:00.0000000Z</dcterms:created>
  <dcterms:modified xsi:type="dcterms:W3CDTF">2022-10-07T15:28:01.662561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4A84E23759B4B87F3709C73402C4A</vt:lpwstr>
  </property>
  <property fmtid="{D5CDD505-2E9C-101B-9397-08002B2CF9AE}" pid="3" name="MediaServiceImageTags">
    <vt:lpwstr/>
  </property>
</Properties>
</file>